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3622CD" w14:textId="77777777" w:rsidR="007338A6" w:rsidRDefault="007338A6" w:rsidP="007338A6">
      <w:pPr>
        <w:jc w:val="center"/>
      </w:pPr>
      <w:bookmarkStart w:id="0" w:name="_Hlk109037095"/>
      <w:r>
        <w:rPr>
          <w:b/>
          <w:bCs/>
          <w:color w:val="000000" w:themeColor="text1"/>
        </w:rPr>
        <w:t>I</w:t>
      </w:r>
      <w:r w:rsidRPr="0497CBD2">
        <w:rPr>
          <w:b/>
          <w:bCs/>
          <w:color w:val="000000" w:themeColor="text1"/>
        </w:rPr>
        <w:t xml:space="preserve">S </w:t>
      </w:r>
      <w:r>
        <w:rPr>
          <w:b/>
          <w:bCs/>
          <w:color w:val="000000" w:themeColor="text1"/>
        </w:rPr>
        <w:t>456</w:t>
      </w:r>
      <w:r w:rsidRPr="0497CBD2">
        <w:rPr>
          <w:b/>
          <w:bCs/>
          <w:color w:val="000000" w:themeColor="text1"/>
        </w:rPr>
        <w:t xml:space="preserve"> IT </w:t>
      </w:r>
      <w:r>
        <w:rPr>
          <w:b/>
          <w:bCs/>
          <w:color w:val="000000" w:themeColor="text1"/>
        </w:rPr>
        <w:t>Database Systems Management</w:t>
      </w:r>
    </w:p>
    <w:p w14:paraId="28E1E0D9" w14:textId="1D74095C" w:rsidR="007338A6" w:rsidRPr="00AA6023" w:rsidRDefault="007338A6" w:rsidP="007338A6">
      <w:pPr>
        <w:jc w:val="center"/>
        <w:rPr>
          <w:b/>
          <w:bCs/>
        </w:rPr>
      </w:pPr>
      <w:r w:rsidRPr="0497CBD2">
        <w:rPr>
          <w:b/>
          <w:bCs/>
        </w:rPr>
        <w:t>HOP</w:t>
      </w:r>
      <w:r w:rsidR="00AC330F">
        <w:rPr>
          <w:b/>
          <w:bCs/>
        </w:rPr>
        <w:t>03B</w:t>
      </w:r>
      <w:r w:rsidRPr="0497CBD2">
        <w:rPr>
          <w:b/>
          <w:bCs/>
        </w:rPr>
        <w:t xml:space="preserve"> </w:t>
      </w:r>
      <w:r w:rsidR="00AC1BED">
        <w:rPr>
          <w:b/>
          <w:bCs/>
        </w:rPr>
        <w:t>Working with Joins</w:t>
      </w:r>
    </w:p>
    <w:p w14:paraId="7C7BBE85" w14:textId="77777777" w:rsidR="007338A6" w:rsidRPr="00AA6023" w:rsidRDefault="007338A6" w:rsidP="007338A6">
      <w:pPr>
        <w:jc w:val="center"/>
      </w:pPr>
      <w:r>
        <w:t>4</w:t>
      </w:r>
      <w:r w:rsidRPr="7C4BADC7">
        <w:t>/</w:t>
      </w:r>
      <w:r>
        <w:t>13</w:t>
      </w:r>
      <w:r w:rsidRPr="7C4BADC7">
        <w:t>/20</w:t>
      </w:r>
      <w:r>
        <w:t>21</w:t>
      </w:r>
      <w:r w:rsidRPr="7C4BADC7">
        <w:t xml:space="preserve"> Developed by </w:t>
      </w:r>
      <w:r>
        <w:t>Farzin Bahadori</w:t>
      </w:r>
    </w:p>
    <w:p w14:paraId="3248DE6B" w14:textId="77777777" w:rsidR="007338A6" w:rsidRDefault="007338A6" w:rsidP="007338A6">
      <w:pPr>
        <w:jc w:val="center"/>
        <w:rPr>
          <w:color w:val="000000" w:themeColor="text1"/>
        </w:rPr>
      </w:pPr>
      <w:r>
        <w:rPr>
          <w:color w:val="000000" w:themeColor="text1"/>
        </w:rPr>
        <w:t>5</w:t>
      </w:r>
      <w:r w:rsidRPr="7C4BADC7">
        <w:rPr>
          <w:color w:val="000000" w:themeColor="text1"/>
        </w:rPr>
        <w:t>/</w:t>
      </w:r>
      <w:r>
        <w:rPr>
          <w:color w:val="000000" w:themeColor="text1"/>
        </w:rPr>
        <w:t>13</w:t>
      </w:r>
      <w:r w:rsidRPr="7C4BADC7">
        <w:rPr>
          <w:color w:val="000000" w:themeColor="text1"/>
        </w:rPr>
        <w:t>/202</w:t>
      </w:r>
      <w:r>
        <w:rPr>
          <w:color w:val="000000" w:themeColor="text1"/>
        </w:rPr>
        <w:t>1</w:t>
      </w:r>
      <w:r w:rsidRPr="7C4BADC7">
        <w:rPr>
          <w:color w:val="000000" w:themeColor="text1"/>
        </w:rPr>
        <w:t xml:space="preserve"> </w:t>
      </w:r>
      <w:r>
        <w:rPr>
          <w:color w:val="000000" w:themeColor="text1"/>
        </w:rPr>
        <w:t>Developed by</w:t>
      </w:r>
      <w:r w:rsidRPr="7C4BADC7"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mita</w:t>
      </w:r>
      <w:proofErr w:type="spellEnd"/>
      <w:r>
        <w:rPr>
          <w:color w:val="000000" w:themeColor="text1"/>
        </w:rPr>
        <w:t xml:space="preserve"> Dutta</w:t>
      </w:r>
    </w:p>
    <w:p w14:paraId="30896A24" w14:textId="77777777" w:rsidR="007338A6" w:rsidRDefault="007338A6" w:rsidP="007338A6">
      <w:pPr>
        <w:jc w:val="center"/>
      </w:pPr>
      <w:r w:rsidRPr="0497CBD2">
        <w:t>School of Technology &amp; Computing @ City University of Seattle (CityU)</w:t>
      </w:r>
    </w:p>
    <w:p w14:paraId="22B9B48E" w14:textId="77777777" w:rsidR="007338A6" w:rsidRPr="00AA6023" w:rsidRDefault="007338A6" w:rsidP="007338A6">
      <w:pPr>
        <w:jc w:val="center"/>
      </w:pPr>
    </w:p>
    <w:p w14:paraId="49507E62" w14:textId="77777777" w:rsidR="007338A6" w:rsidRDefault="007338A6" w:rsidP="007338A6">
      <w:pPr>
        <w:jc w:val="center"/>
      </w:pPr>
      <w:r>
        <w:t xml:space="preserve">    </w:t>
      </w:r>
      <w:r>
        <w:rPr>
          <w:noProof/>
        </w:rPr>
        <w:drawing>
          <wp:inline distT="0" distB="0" distL="0" distR="0" wp14:anchorId="149B8090" wp14:editId="2C9FC17F">
            <wp:extent cx="847314" cy="720878"/>
            <wp:effectExtent l="0" t="0" r="0" b="3175"/>
            <wp:docPr id="2" name="Picture 2" descr="SQLite C/C++- CREATE Table in SQLite Database using C/C++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QLite C/C++- CREATE Table in SQLite Database using C/C++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9527" cy="7397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0D446D" w14:textId="77777777" w:rsidR="007338A6" w:rsidRPr="00AA6023" w:rsidRDefault="007338A6" w:rsidP="007338A6">
      <w:pPr>
        <w:rPr>
          <w:b/>
          <w:bCs/>
        </w:rPr>
      </w:pPr>
    </w:p>
    <w:p w14:paraId="0806E6BD" w14:textId="77777777" w:rsidR="007338A6" w:rsidRPr="00E9010F" w:rsidRDefault="007338A6" w:rsidP="007338A6">
      <w:pPr>
        <w:rPr>
          <w:b/>
          <w:bCs/>
          <w:color w:val="000000" w:themeColor="text1"/>
        </w:rPr>
      </w:pPr>
      <w:r w:rsidRPr="00AA6023">
        <w:rPr>
          <w:b/>
          <w:bCs/>
        </w:rPr>
        <w:t>Before You Start</w:t>
      </w:r>
      <w:r w:rsidRPr="00E9010F">
        <w:t xml:space="preserve"> </w:t>
      </w:r>
    </w:p>
    <w:p w14:paraId="0BCE8BAC" w14:textId="77777777" w:rsidR="007338A6" w:rsidRPr="007F2062" w:rsidRDefault="007338A6" w:rsidP="007338A6">
      <w:pPr>
        <w:pStyle w:val="ListParagraph"/>
        <w:numPr>
          <w:ilvl w:val="0"/>
          <w:numId w:val="2"/>
        </w:numPr>
        <w:ind w:left="360"/>
        <w:rPr>
          <w:color w:val="000000" w:themeColor="text1"/>
        </w:rPr>
      </w:pPr>
      <w:r w:rsidRPr="007F2062">
        <w:rPr>
          <w:sz w:val="22"/>
          <w:szCs w:val="22"/>
        </w:rPr>
        <w:t>The directory path shown in screenshots may be different from yours.</w:t>
      </w:r>
    </w:p>
    <w:p w14:paraId="0DD10301" w14:textId="77777777" w:rsidR="007338A6" w:rsidRPr="00E9010F" w:rsidRDefault="007338A6" w:rsidP="007338A6">
      <w:pPr>
        <w:pStyle w:val="ListParagraph"/>
        <w:numPr>
          <w:ilvl w:val="0"/>
          <w:numId w:val="2"/>
        </w:numPr>
        <w:ind w:left="360"/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Some steps are not explained in the tutorial</w:t>
      </w:r>
      <w:r w:rsidRPr="00E9010F">
        <w:rPr>
          <w:b/>
          <w:bCs/>
          <w:sz w:val="22"/>
          <w:szCs w:val="22"/>
        </w:rPr>
        <w:t xml:space="preserve">.  </w:t>
      </w:r>
      <w:r w:rsidRPr="00E9010F">
        <w:rPr>
          <w:sz w:val="22"/>
          <w:szCs w:val="22"/>
        </w:rPr>
        <w:t>If you are not sure what to do:</w:t>
      </w:r>
    </w:p>
    <w:p w14:paraId="266CF5B6" w14:textId="77777777" w:rsidR="007338A6" w:rsidRPr="00E9010F" w:rsidRDefault="007338A6" w:rsidP="007338A6">
      <w:pPr>
        <w:pStyle w:val="ListParagraph"/>
        <w:numPr>
          <w:ilvl w:val="1"/>
          <w:numId w:val="2"/>
        </w:numPr>
        <w:ind w:left="1080"/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Consult the resources listed</w:t>
      </w:r>
      <w:r>
        <w:rPr>
          <w:sz w:val="22"/>
          <w:szCs w:val="22"/>
        </w:rPr>
        <w:t xml:space="preserve"> below</w:t>
      </w:r>
      <w:r w:rsidRPr="00E9010F">
        <w:rPr>
          <w:sz w:val="22"/>
          <w:szCs w:val="22"/>
        </w:rPr>
        <w:t xml:space="preserve">.  </w:t>
      </w:r>
    </w:p>
    <w:p w14:paraId="3D1B115F" w14:textId="77777777" w:rsidR="007338A6" w:rsidRPr="00E9010F" w:rsidRDefault="007338A6" w:rsidP="007338A6">
      <w:pPr>
        <w:pStyle w:val="ListParagraph"/>
        <w:numPr>
          <w:ilvl w:val="1"/>
          <w:numId w:val="2"/>
        </w:numPr>
        <w:ind w:left="1080"/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If you cannot solve the problem after a few tries, ask a TA for help.</w:t>
      </w:r>
    </w:p>
    <w:p w14:paraId="52764393" w14:textId="77777777" w:rsidR="007338A6" w:rsidRDefault="007338A6" w:rsidP="007338A6">
      <w:pPr>
        <w:rPr>
          <w:b/>
        </w:rPr>
      </w:pPr>
    </w:p>
    <w:p w14:paraId="1E0B44FB" w14:textId="77777777" w:rsidR="007338A6" w:rsidRPr="00151F8A" w:rsidRDefault="007338A6" w:rsidP="007338A6">
      <w:pPr>
        <w:rPr>
          <w:b/>
        </w:rPr>
      </w:pPr>
      <w:r w:rsidRPr="00685D07">
        <w:rPr>
          <w:b/>
        </w:rPr>
        <w:t>Learning Outcomes</w:t>
      </w:r>
    </w:p>
    <w:p w14:paraId="31621E36" w14:textId="77777777" w:rsidR="007338A6" w:rsidRPr="00E9010F" w:rsidRDefault="007338A6" w:rsidP="007338A6">
      <w:pPr>
        <w:rPr>
          <w:b/>
          <w:bCs/>
        </w:rPr>
      </w:pPr>
      <w:r w:rsidRPr="00E9010F">
        <w:t>Student</w:t>
      </w:r>
      <w:r>
        <w:t>s</w:t>
      </w:r>
      <w:r w:rsidRPr="00E9010F">
        <w:t xml:space="preserve"> will be able to:</w:t>
      </w:r>
    </w:p>
    <w:p w14:paraId="1C2DCCF8" w14:textId="77777777" w:rsidR="007338A6" w:rsidRPr="00E9010F" w:rsidRDefault="007338A6" w:rsidP="007338A6">
      <w:pPr>
        <w:rPr>
          <w:b/>
          <w:bCs/>
        </w:rPr>
      </w:pPr>
      <w:r w:rsidRPr="00E9010F">
        <w:t>Student</w:t>
      </w:r>
      <w:r>
        <w:t>s</w:t>
      </w:r>
      <w:r w:rsidRPr="00E9010F">
        <w:t xml:space="preserve"> will be able to:</w:t>
      </w:r>
    </w:p>
    <w:p w14:paraId="241D0749" w14:textId="77777777" w:rsidR="007338A6" w:rsidRDefault="007338A6" w:rsidP="007338A6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Understand the SQLite queries.</w:t>
      </w:r>
    </w:p>
    <w:p w14:paraId="08AD300C" w14:textId="77777777" w:rsidR="007338A6" w:rsidRDefault="007338A6" w:rsidP="007338A6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Run queries in SQLite.</w:t>
      </w:r>
    </w:p>
    <w:p w14:paraId="7718FC7F" w14:textId="068D00DB" w:rsidR="007338A6" w:rsidRPr="00427E8B" w:rsidRDefault="007A419E" w:rsidP="007338A6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Understand join queries</w:t>
      </w:r>
    </w:p>
    <w:p w14:paraId="3D97F58D" w14:textId="32F1F2F4" w:rsidR="007338A6" w:rsidRDefault="007338A6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7023DEE" w14:textId="3EB3FED2" w:rsidR="00163EF6" w:rsidRDefault="00163EF6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Execute the following query</w:t>
      </w:r>
    </w:p>
    <w:p w14:paraId="5AA5AECA" w14:textId="77777777" w:rsidR="007338A6" w:rsidRDefault="007338A6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47FC85B" w14:textId="77777777" w:rsidR="007338A6" w:rsidRDefault="007338A6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E0F1B1B" w14:textId="77777777" w:rsidR="00AA7125" w:rsidRDefault="00AA7125">
      <w:pPr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  <w:r>
        <w:rPr>
          <w:rFonts w:eastAsia="Times New Roman"/>
        </w:rPr>
        <w:br w:type="page"/>
      </w:r>
    </w:p>
    <w:p w14:paraId="6552184E" w14:textId="30744B27" w:rsidR="00AE5699" w:rsidRPr="00C138BE" w:rsidRDefault="00AE5699" w:rsidP="00C138BE">
      <w:pPr>
        <w:pStyle w:val="Heading2"/>
        <w:rPr>
          <w:rFonts w:eastAsia="Times New Roman"/>
        </w:rPr>
      </w:pPr>
      <w:r w:rsidRPr="00AE5699">
        <w:rPr>
          <w:rFonts w:eastAsia="Times New Roman"/>
        </w:rPr>
        <w:lastRenderedPageBreak/>
        <w:t>-- 02 JOIN</w:t>
      </w:r>
      <w:r w:rsidR="00C138BE">
        <w:rPr>
          <w:rFonts w:eastAsia="Times New Roman"/>
        </w:rPr>
        <w:t xml:space="preserve"> </w:t>
      </w: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-- test.db</w:t>
      </w:r>
    </w:p>
    <w:p w14:paraId="2BA3279F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-- join example tables, left and right</w:t>
      </w:r>
    </w:p>
    <w:p w14:paraId="27B3D342" w14:textId="77777777" w:rsidR="00C138BE" w:rsidRDefault="00C138BE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</w:p>
    <w:p w14:paraId="2D33C220" w14:textId="6E21F4A8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CREATE TABLE left ( id INTEGER, description TEXT );</w:t>
      </w:r>
    </w:p>
    <w:p w14:paraId="35AB046A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CREATE TABLE right ( id INTEGER, description TEXT );</w:t>
      </w:r>
    </w:p>
    <w:p w14:paraId="7CD53896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</w:p>
    <w:p w14:paraId="1AE8C9C8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INSERT INTO left VALUES ( 1, 'left 01' );</w:t>
      </w:r>
    </w:p>
    <w:p w14:paraId="6F91B7B9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INSERT INTO left VALUES ( 2, 'left 02' );</w:t>
      </w:r>
    </w:p>
    <w:p w14:paraId="44422BA5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INSERT INTO left VALUES ( 3, 'left 03' );</w:t>
      </w:r>
    </w:p>
    <w:p w14:paraId="39912119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INSERT INTO left VALUES ( 4, 'left 04' );</w:t>
      </w:r>
    </w:p>
    <w:p w14:paraId="0FAF92DA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INSERT INTO left VALUES ( 5, 'left 05' );</w:t>
      </w:r>
    </w:p>
    <w:p w14:paraId="5DA175B5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INSERT INTO left VALUES ( 6, 'left 06' );</w:t>
      </w:r>
    </w:p>
    <w:p w14:paraId="162D89A8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INSERT INTO left VALUES ( 7, 'left 07' );</w:t>
      </w:r>
    </w:p>
    <w:p w14:paraId="6C06B0E5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INSERT INTO left VALUES ( 8, 'left 08' );</w:t>
      </w:r>
    </w:p>
    <w:p w14:paraId="57BD2A3D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INSERT INTO left VALUES ( 9, 'left 09' );</w:t>
      </w:r>
    </w:p>
    <w:p w14:paraId="0F0A597A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</w:p>
    <w:p w14:paraId="1B1765B4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INSERT INTO right VALUES ( 6, 'right 06' );</w:t>
      </w:r>
    </w:p>
    <w:p w14:paraId="6BA56FB2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INSERT INTO right VALUES ( 7, 'right 07' );</w:t>
      </w:r>
    </w:p>
    <w:p w14:paraId="44BB008A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INSERT INTO right VALUES ( 8, 'right 08' );</w:t>
      </w:r>
    </w:p>
    <w:p w14:paraId="55109828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INSERT INTO right VALUES ( 9, 'right 09' );</w:t>
      </w:r>
    </w:p>
    <w:p w14:paraId="78AA1131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INSERT INTO right VALUES ( 10, 'right 10' );</w:t>
      </w:r>
    </w:p>
    <w:p w14:paraId="2F627CC3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INSERT INTO right VALUES ( 11, 'right 11' );</w:t>
      </w:r>
    </w:p>
    <w:p w14:paraId="70591755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INSERT INTO right VALUES ( 11, 'right 12' );</w:t>
      </w:r>
    </w:p>
    <w:p w14:paraId="24E1178F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INSERT INTO right VALUES ( 11, 'right 13' );</w:t>
      </w:r>
    </w:p>
    <w:p w14:paraId="6A519034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INSERT INTO right VALUES ( 11, 'right 14' );</w:t>
      </w:r>
    </w:p>
    <w:p w14:paraId="56161120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</w:p>
    <w:p w14:paraId="279BEA98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SELECT * FROM left;</w:t>
      </w:r>
    </w:p>
    <w:p w14:paraId="23838743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SELECT * FROM right;</w:t>
      </w:r>
    </w:p>
    <w:p w14:paraId="07E8D81B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</w:p>
    <w:p w14:paraId="0AB73138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 xml:space="preserve">SELECT </w:t>
      </w:r>
      <w:proofErr w:type="spellStart"/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l.description</w:t>
      </w:r>
      <w:proofErr w:type="spellEnd"/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 xml:space="preserve"> AS left, </w:t>
      </w:r>
      <w:proofErr w:type="spellStart"/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r.description</w:t>
      </w:r>
      <w:proofErr w:type="spellEnd"/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 xml:space="preserve"> AS right</w:t>
      </w:r>
    </w:p>
    <w:p w14:paraId="30E7E7AB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 xml:space="preserve">  FROM left AS l</w:t>
      </w:r>
    </w:p>
    <w:p w14:paraId="20F7F79B" w14:textId="12347B08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 xml:space="preserve">  JOIN right AS r ON l.id = r.id;</w:t>
      </w:r>
    </w:p>
    <w:p w14:paraId="63E2AB68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</w:p>
    <w:p w14:paraId="09D6942B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-- restore database</w:t>
      </w:r>
    </w:p>
    <w:p w14:paraId="07FEF1DE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DROP TABLE left;</w:t>
      </w:r>
    </w:p>
    <w:p w14:paraId="5A91869F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DROP TABLE right;</w:t>
      </w:r>
    </w:p>
    <w:p w14:paraId="1BE66BB6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</w:p>
    <w:p w14:paraId="71BEF8CF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-- sale example</w:t>
      </w:r>
    </w:p>
    <w:p w14:paraId="465C1948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SELECT * FROM sale;</w:t>
      </w:r>
    </w:p>
    <w:p w14:paraId="5642B134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SELECT * FROM item;</w:t>
      </w:r>
    </w:p>
    <w:p w14:paraId="5794EDC2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</w:p>
    <w:p w14:paraId="07720B77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 xml:space="preserve">SELECT s.id AS sale, i.name, </w:t>
      </w:r>
      <w:proofErr w:type="spellStart"/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s.price</w:t>
      </w:r>
      <w:proofErr w:type="spellEnd"/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 xml:space="preserve"> </w:t>
      </w:r>
    </w:p>
    <w:p w14:paraId="3D2E7B7E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 xml:space="preserve">  FROM sale AS s</w:t>
      </w:r>
    </w:p>
    <w:p w14:paraId="4BC34ECF" w14:textId="368C011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 xml:space="preserve">  JOIN item AS i ON </w:t>
      </w:r>
      <w:proofErr w:type="spellStart"/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s.item_id</w:t>
      </w:r>
      <w:proofErr w:type="spellEnd"/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 xml:space="preserve"> = i.id;</w:t>
      </w:r>
    </w:p>
    <w:p w14:paraId="1EB33916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</w:p>
    <w:p w14:paraId="5CA1CB52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 xml:space="preserve">SELECT s.id AS sale, </w:t>
      </w:r>
      <w:proofErr w:type="spellStart"/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s.date</w:t>
      </w:r>
      <w:proofErr w:type="spellEnd"/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 xml:space="preserve">, i.name, </w:t>
      </w:r>
      <w:proofErr w:type="spellStart"/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i.description</w:t>
      </w:r>
      <w:proofErr w:type="spellEnd"/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 xml:space="preserve">, </w:t>
      </w:r>
      <w:proofErr w:type="spellStart"/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s.price</w:t>
      </w:r>
      <w:proofErr w:type="spellEnd"/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 xml:space="preserve"> </w:t>
      </w:r>
    </w:p>
    <w:p w14:paraId="4601E9D2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 xml:space="preserve">  FROM sale AS s</w:t>
      </w:r>
    </w:p>
    <w:p w14:paraId="47270FCA" w14:textId="531477D6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 xml:space="preserve">  JOIN item AS i ON </w:t>
      </w:r>
      <w:proofErr w:type="spellStart"/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s.item_id</w:t>
      </w:r>
      <w:proofErr w:type="spellEnd"/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 xml:space="preserve"> = i.id;</w:t>
      </w:r>
    </w:p>
    <w:p w14:paraId="40958436" w14:textId="53463AD0" w:rsid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</w:p>
    <w:p w14:paraId="484B10E2" w14:textId="77777777" w:rsidR="00C138BE" w:rsidRPr="00AE5699" w:rsidRDefault="00C138BE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</w:p>
    <w:p w14:paraId="20501713" w14:textId="1233F3F0" w:rsidR="00AE5699" w:rsidRPr="00C138BE" w:rsidRDefault="00AE5699" w:rsidP="00C138BE">
      <w:pPr>
        <w:pStyle w:val="Heading2"/>
        <w:rPr>
          <w:rFonts w:eastAsia="Times New Roman"/>
        </w:rPr>
      </w:pPr>
      <w:r w:rsidRPr="00AE5699">
        <w:rPr>
          <w:rFonts w:eastAsia="Times New Roman"/>
        </w:rPr>
        <w:t>-- 03 Junction Table</w:t>
      </w:r>
      <w:r w:rsidR="00C138BE">
        <w:rPr>
          <w:rFonts w:eastAsia="Times New Roman"/>
        </w:rPr>
        <w:t xml:space="preserve"> </w:t>
      </w: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-- test.db</w:t>
      </w:r>
    </w:p>
    <w:p w14:paraId="3B9208CC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</w:p>
    <w:p w14:paraId="6C684C3A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SELECT * FROM customer;</w:t>
      </w:r>
    </w:p>
    <w:p w14:paraId="78415044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SELECT * FROM item;</w:t>
      </w:r>
    </w:p>
    <w:p w14:paraId="7CB14300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SELECT * FROM sale;</w:t>
      </w:r>
    </w:p>
    <w:p w14:paraId="37645268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</w:p>
    <w:p w14:paraId="1EBA3FEB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 xml:space="preserve">SELECT c.name AS Cust, c.zip, i.name AS Item, </w:t>
      </w:r>
      <w:proofErr w:type="spellStart"/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i.description</w:t>
      </w:r>
      <w:proofErr w:type="spellEnd"/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 xml:space="preserve">, </w:t>
      </w:r>
      <w:proofErr w:type="spellStart"/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s.quantity</w:t>
      </w:r>
      <w:proofErr w:type="spellEnd"/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 xml:space="preserve"> AS Quan, </w:t>
      </w:r>
      <w:proofErr w:type="spellStart"/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s.price</w:t>
      </w:r>
      <w:proofErr w:type="spellEnd"/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 xml:space="preserve"> AS Price</w:t>
      </w:r>
    </w:p>
    <w:p w14:paraId="6A32CF91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 xml:space="preserve">  FROM sale AS s</w:t>
      </w:r>
    </w:p>
    <w:p w14:paraId="3A51EC88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 xml:space="preserve">  JOIN item AS i ON </w:t>
      </w:r>
      <w:proofErr w:type="spellStart"/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s.item_id</w:t>
      </w:r>
      <w:proofErr w:type="spellEnd"/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 xml:space="preserve"> = i.id</w:t>
      </w:r>
    </w:p>
    <w:p w14:paraId="73EBE4BC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 xml:space="preserve">  JOIN customer AS c ON </w:t>
      </w:r>
      <w:proofErr w:type="spellStart"/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s.customer_id</w:t>
      </w:r>
      <w:proofErr w:type="spellEnd"/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 xml:space="preserve"> = c.id</w:t>
      </w:r>
    </w:p>
    <w:p w14:paraId="5CB4056B" w14:textId="2A6F2BD6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 xml:space="preserve">  ORDER BY Cust, Item;</w:t>
      </w:r>
    </w:p>
    <w:p w14:paraId="0140C59F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</w:p>
    <w:p w14:paraId="2CEA1FE2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-- a customer without sales</w:t>
      </w:r>
    </w:p>
    <w:p w14:paraId="2CD5E0A5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INSERT INTO customer ( name ) VALUES ( 'Jane Smith' );</w:t>
      </w:r>
    </w:p>
    <w:p w14:paraId="2417DA1F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SELECT * FROM customer;</w:t>
      </w:r>
    </w:p>
    <w:p w14:paraId="42178D9F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</w:p>
    <w:p w14:paraId="1CA0F15B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-- left joins</w:t>
      </w:r>
    </w:p>
    <w:p w14:paraId="6557F118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 xml:space="preserve">SELECT c.name AS Cust, c.zip, i.name AS Item, </w:t>
      </w:r>
      <w:proofErr w:type="spellStart"/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i.description</w:t>
      </w:r>
      <w:proofErr w:type="spellEnd"/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 xml:space="preserve">, </w:t>
      </w:r>
      <w:proofErr w:type="spellStart"/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s.quantity</w:t>
      </w:r>
      <w:proofErr w:type="spellEnd"/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 xml:space="preserve"> AS Quan, </w:t>
      </w:r>
      <w:proofErr w:type="spellStart"/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s.price</w:t>
      </w:r>
      <w:proofErr w:type="spellEnd"/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 xml:space="preserve"> AS Price</w:t>
      </w:r>
    </w:p>
    <w:p w14:paraId="79C91908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 xml:space="preserve">  FROM customer AS c</w:t>
      </w:r>
    </w:p>
    <w:p w14:paraId="32D236A7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 xml:space="preserve">  LEFT JOIN sale AS s ON </w:t>
      </w:r>
      <w:proofErr w:type="spellStart"/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s.customer_id</w:t>
      </w:r>
      <w:proofErr w:type="spellEnd"/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 xml:space="preserve"> = c.id</w:t>
      </w:r>
    </w:p>
    <w:p w14:paraId="45876A20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 xml:space="preserve">  LEFT JOIN item AS i ON </w:t>
      </w:r>
      <w:proofErr w:type="spellStart"/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s.item_id</w:t>
      </w:r>
      <w:proofErr w:type="spellEnd"/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 xml:space="preserve"> = i.id</w:t>
      </w:r>
    </w:p>
    <w:p w14:paraId="37CA58AF" w14:textId="7DE08C31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 xml:space="preserve">  ORDER BY Cust, Item;</w:t>
      </w:r>
    </w:p>
    <w:p w14:paraId="68B90D0F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</w:p>
    <w:p w14:paraId="1E36F056" w14:textId="77777777" w:rsidR="00AE5699" w:rsidRP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-- restore database</w:t>
      </w:r>
    </w:p>
    <w:p w14:paraId="3CAEDEB2" w14:textId="06B0A71E" w:rsidR="00AE5699" w:rsidRDefault="00AE5699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  <w:r w:rsidRPr="00AE5699">
        <w:rPr>
          <w:rFonts w:ascii="Verdana" w:eastAsia="Times New Roman" w:hAnsi="Verdana" w:cs="Courier New"/>
          <w:color w:val="000000"/>
          <w:sz w:val="20"/>
          <w:szCs w:val="20"/>
        </w:rPr>
        <w:t>DELETE FROM customer WHERE id = 4;</w:t>
      </w:r>
    </w:p>
    <w:p w14:paraId="10E5FF84" w14:textId="62883667" w:rsidR="00235CB2" w:rsidRDefault="00235CB2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</w:p>
    <w:p w14:paraId="188D4018" w14:textId="77777777" w:rsidR="00235CB2" w:rsidRDefault="00235CB2" w:rsidP="00AE56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  <w:sectPr w:rsidR="00235CB2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834B8A5" w14:textId="016328EF" w:rsidR="00D50FB2" w:rsidRDefault="00821465" w:rsidP="00821465">
      <w:pPr>
        <w:pStyle w:val="Heading1"/>
        <w:rPr>
          <w:rFonts w:eastAsia="Times New Roman"/>
        </w:rPr>
      </w:pPr>
      <w:r>
        <w:rPr>
          <w:rFonts w:eastAsia="Times New Roman"/>
        </w:rPr>
        <w:t>Screenshots</w:t>
      </w:r>
    </w:p>
    <w:p w14:paraId="7D84051A" w14:textId="77777777" w:rsidR="001053C9" w:rsidRPr="00475430" w:rsidRDefault="001053C9" w:rsidP="001053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538135" w:themeColor="accent6" w:themeShade="BF"/>
          <w:sz w:val="20"/>
          <w:szCs w:val="20"/>
        </w:rPr>
      </w:pPr>
      <w:r w:rsidRPr="00475430">
        <w:rPr>
          <w:rFonts w:ascii="Verdana" w:eastAsia="Times New Roman" w:hAnsi="Verdana" w:cs="Courier New"/>
          <w:color w:val="538135" w:themeColor="accent6" w:themeShade="BF"/>
          <w:sz w:val="20"/>
          <w:szCs w:val="20"/>
        </w:rPr>
        <w:t>Provide at least 3 screenshots as part of HOP submission.</w:t>
      </w:r>
    </w:p>
    <w:p w14:paraId="4CC4BF57" w14:textId="77777777" w:rsidR="001053C9" w:rsidRDefault="001053C9" w:rsidP="001053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</w:p>
    <w:p w14:paraId="32ED410D" w14:textId="42EEE55A" w:rsidR="001053C9" w:rsidRDefault="00C138BE" w:rsidP="00C138BE">
      <w:pPr>
        <w:pStyle w:val="Heading1"/>
        <w:rPr>
          <w:rFonts w:eastAsia="Times New Roman"/>
        </w:rPr>
      </w:pPr>
      <w:r>
        <w:rPr>
          <w:rFonts w:eastAsia="Times New Roman"/>
        </w:rPr>
        <w:t>Summary</w:t>
      </w:r>
    </w:p>
    <w:p w14:paraId="52E55E66" w14:textId="77777777" w:rsidR="001053C9" w:rsidRPr="00475430" w:rsidRDefault="001053C9" w:rsidP="001053C9">
      <w:pPr>
        <w:spacing w:after="0" w:line="240" w:lineRule="auto"/>
        <w:rPr>
          <w:rFonts w:ascii="Times New Roman" w:hAnsi="Times New Roman" w:cs="Times New Roman"/>
          <w:color w:val="538135" w:themeColor="accent6" w:themeShade="BF"/>
          <w:sz w:val="24"/>
          <w:szCs w:val="24"/>
        </w:rPr>
      </w:pPr>
      <w:r w:rsidRPr="00475430">
        <w:rPr>
          <w:rFonts w:ascii="Times New Roman" w:hAnsi="Times New Roman" w:cs="Times New Roman"/>
          <w:color w:val="538135" w:themeColor="accent6" w:themeShade="BF"/>
          <w:sz w:val="24"/>
          <w:szCs w:val="24"/>
        </w:rPr>
        <w:t>Write a 150-word summary to explain your understandings and findings from this lab assignment.</w:t>
      </w:r>
    </w:p>
    <w:bookmarkEnd w:id="0"/>
    <w:p w14:paraId="44633E41" w14:textId="010F4588" w:rsidR="001053C9" w:rsidRPr="007A4A14" w:rsidRDefault="001053C9" w:rsidP="001053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eastAsia="Times New Roman" w:hAnsi="Verdana" w:cs="Courier New"/>
          <w:color w:val="000000"/>
          <w:sz w:val="20"/>
          <w:szCs w:val="20"/>
        </w:rPr>
      </w:pPr>
    </w:p>
    <w:sectPr w:rsidR="001053C9" w:rsidRPr="007A4A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16C358" w14:textId="77777777" w:rsidR="007F169C" w:rsidRDefault="007F169C" w:rsidP="000074FC">
      <w:pPr>
        <w:spacing w:after="0" w:line="240" w:lineRule="auto"/>
      </w:pPr>
      <w:r>
        <w:separator/>
      </w:r>
    </w:p>
  </w:endnote>
  <w:endnote w:type="continuationSeparator" w:id="0">
    <w:p w14:paraId="7F60A9D2" w14:textId="77777777" w:rsidR="007F169C" w:rsidRDefault="007F169C" w:rsidP="000074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ACAA5" w14:textId="77777777" w:rsidR="00CC6505" w:rsidRDefault="00CC650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4713BB" w14:textId="77777777" w:rsidR="00C138BE" w:rsidRPr="001E39F9" w:rsidRDefault="00C138BE" w:rsidP="001E39F9">
    <w:pPr>
      <w:tabs>
        <w:tab w:val="left" w:pos="5818"/>
        <w:tab w:val="center" w:pos="5940"/>
        <w:tab w:val="right" w:pos="9100"/>
      </w:tabs>
      <w:ind w:right="260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IS456 Database Systems Management</w:t>
    </w:r>
    <w:r>
      <w:rPr>
        <w:color w:val="8496B0" w:themeColor="text2" w:themeTint="99"/>
        <w:spacing w:val="60"/>
        <w:sz w:val="24"/>
        <w:szCs w:val="24"/>
      </w:rPr>
      <w:tab/>
    </w:r>
    <w:r>
      <w:rPr>
        <w:color w:val="8496B0" w:themeColor="text2" w:themeTint="99"/>
        <w:spacing w:val="60"/>
        <w:sz w:val="24"/>
        <w:szCs w:val="24"/>
      </w:rPr>
      <w:tab/>
    </w:r>
    <w:r>
      <w:rPr>
        <w:color w:val="8496B0" w:themeColor="text2" w:themeTint="99"/>
        <w:spacing w:val="60"/>
        <w:sz w:val="24"/>
        <w:szCs w:val="24"/>
      </w:rPr>
      <w:tab/>
      <w:t>Page</w:t>
    </w:r>
    <w:r>
      <w:rPr>
        <w:color w:val="8496B0" w:themeColor="text2" w:themeTint="99"/>
        <w:sz w:val="24"/>
        <w:szCs w:val="24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PAGE 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NUMPAGES  \* Arabic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</w:p>
  <w:p w14:paraId="09854128" w14:textId="77777777" w:rsidR="000074FC" w:rsidRDefault="000074F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770C9" w14:textId="77777777" w:rsidR="00CC6505" w:rsidRDefault="00CC65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25ADF1" w14:textId="77777777" w:rsidR="007F169C" w:rsidRDefault="007F169C" w:rsidP="000074FC">
      <w:pPr>
        <w:spacing w:after="0" w:line="240" w:lineRule="auto"/>
      </w:pPr>
      <w:r>
        <w:separator/>
      </w:r>
    </w:p>
  </w:footnote>
  <w:footnote w:type="continuationSeparator" w:id="0">
    <w:p w14:paraId="04C14D56" w14:textId="77777777" w:rsidR="007F169C" w:rsidRDefault="007F169C" w:rsidP="000074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0C77D9" w14:textId="77777777" w:rsidR="00CC6505" w:rsidRDefault="00CC650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  <w:color w:val="4472C4" w:themeColor="accent1"/>
        <w:sz w:val="24"/>
        <w:szCs w:val="24"/>
      </w:rPr>
      <w:alias w:val="Author"/>
      <w:tag w:val=""/>
      <w:id w:val="1452824049"/>
      <w:placeholder>
        <w:docPart w:val="E14BB5DDDF3A497E9EAD98676A620DD3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Content>
      <w:p w14:paraId="3F8A97EC" w14:textId="355A0907" w:rsidR="00C138BE" w:rsidRDefault="00C138BE">
        <w:pPr>
          <w:pStyle w:val="Header"/>
          <w:rPr>
            <w:rFonts w:asciiTheme="majorHAnsi" w:eastAsiaTheme="majorEastAsia" w:hAnsiTheme="majorHAnsi" w:cstheme="majorBidi"/>
            <w:color w:val="4472C4" w:themeColor="accent1"/>
            <w:sz w:val="24"/>
            <w:szCs w:val="24"/>
          </w:rPr>
        </w:pPr>
        <w:r>
          <w:rPr>
            <w:rFonts w:asciiTheme="majorHAnsi" w:eastAsiaTheme="majorEastAsia" w:hAnsiTheme="majorHAnsi" w:cstheme="majorBidi"/>
            <w:color w:val="4472C4" w:themeColor="accent1"/>
            <w:sz w:val="24"/>
            <w:szCs w:val="24"/>
          </w:rPr>
          <w:t>Thaddeus Thomas</w:t>
        </w:r>
      </w:p>
    </w:sdtContent>
  </w:sdt>
  <w:p w14:paraId="5B01F06C" w14:textId="1D989F88" w:rsidR="00C138BE" w:rsidRDefault="00000000">
    <w:pPr>
      <w:pStyle w:val="Header"/>
      <w:rPr>
        <w:rFonts w:asciiTheme="majorHAnsi" w:eastAsiaTheme="majorEastAsia" w:hAnsiTheme="majorHAnsi" w:cstheme="majorBidi"/>
        <w:color w:val="4472C4" w:themeColor="accent1"/>
        <w:sz w:val="24"/>
        <w:szCs w:val="24"/>
      </w:rPr>
    </w:pPr>
    <w:sdt>
      <w:sdtPr>
        <w:rPr>
          <w:rFonts w:asciiTheme="majorHAnsi" w:eastAsiaTheme="majorEastAsia" w:hAnsiTheme="majorHAnsi" w:cstheme="majorBidi"/>
          <w:color w:val="4472C4" w:themeColor="accent1"/>
          <w:sz w:val="24"/>
          <w:szCs w:val="24"/>
        </w:rPr>
        <w:alias w:val="Title"/>
        <w:id w:val="78404852"/>
        <w:placeholder>
          <w:docPart w:val="5D00915A94A94194BF0F18D063AC3E6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AC330F">
          <w:rPr>
            <w:rFonts w:asciiTheme="majorHAnsi" w:eastAsiaTheme="majorEastAsia" w:hAnsiTheme="majorHAnsi" w:cstheme="majorBidi"/>
            <w:color w:val="4472C4" w:themeColor="accent1"/>
            <w:sz w:val="24"/>
            <w:szCs w:val="24"/>
          </w:rPr>
          <w:t>Hands-On Practice 03B</w:t>
        </w:r>
      </w:sdtContent>
    </w:sdt>
    <w:r w:rsidR="00C138BE"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rFonts w:asciiTheme="majorHAnsi" w:eastAsiaTheme="majorEastAsia" w:hAnsiTheme="majorHAnsi" w:cstheme="majorBidi"/>
          <w:color w:val="4472C4" w:themeColor="accent1"/>
          <w:sz w:val="24"/>
          <w:szCs w:val="24"/>
        </w:rPr>
        <w:alias w:val="Date"/>
        <w:id w:val="78404859"/>
        <w:placeholder>
          <w:docPart w:val="0F31956AD0D94A32BF54E7D969BDE1DD"/>
        </w:placeholder>
        <w:dataBinding w:prefixMappings="xmlns:ns0='http://schemas.microsoft.com/office/2006/coverPageProps'" w:xpath="/ns0:CoverPageProperties[1]/ns0:PublishDate[1]" w:storeItemID="{55AF091B-3C7A-41E3-B477-F2FDAA23CFDA}"/>
        <w:date w:fullDate="2022-07-24T00:00:00Z">
          <w:dateFormat w:val="MMMM d, yyyy"/>
          <w:lid w:val="en-US"/>
          <w:storeMappedDataAs w:val="dateTime"/>
          <w:calendar w:val="gregorian"/>
        </w:date>
      </w:sdtPr>
      <w:sdtContent>
        <w:r w:rsidR="00C138BE">
          <w:rPr>
            <w:rFonts w:asciiTheme="majorHAnsi" w:eastAsiaTheme="majorEastAsia" w:hAnsiTheme="majorHAnsi" w:cstheme="majorBidi"/>
            <w:color w:val="4472C4" w:themeColor="accent1"/>
            <w:sz w:val="24"/>
            <w:szCs w:val="24"/>
          </w:rPr>
          <w:t>July 24, 2022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E1393C" w14:textId="77777777" w:rsidR="00CC6505" w:rsidRDefault="00CC65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A927CC"/>
    <w:multiLevelType w:val="hybridMultilevel"/>
    <w:tmpl w:val="147074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9CD7D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C0A8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4E3C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CA0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3E9F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382F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C34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0E94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661F2A"/>
    <w:multiLevelType w:val="hybridMultilevel"/>
    <w:tmpl w:val="962EF94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4E8B16">
      <w:start w:val="1"/>
      <w:numFmt w:val="decimal"/>
      <w:lvlText w:val="%2."/>
      <w:lvlJc w:val="left"/>
      <w:pPr>
        <w:ind w:left="1440" w:hanging="360"/>
      </w:pPr>
    </w:lvl>
    <w:lvl w:ilvl="2" w:tplc="5FE43E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2610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B6E8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1666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AEAF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7096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0085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1882871">
    <w:abstractNumId w:val="0"/>
  </w:num>
  <w:num w:numId="2" w16cid:durableId="10049358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1MDSwNDU0t7Q0NbVU0lEKTi0uzszPAykwrgUA0/N/QSwAAAA="/>
  </w:docVars>
  <w:rsids>
    <w:rsidRoot w:val="00AE5699"/>
    <w:rsid w:val="000074FC"/>
    <w:rsid w:val="001053C9"/>
    <w:rsid w:val="00163EF6"/>
    <w:rsid w:val="00235CB2"/>
    <w:rsid w:val="00257A53"/>
    <w:rsid w:val="00274ABE"/>
    <w:rsid w:val="002A7BCA"/>
    <w:rsid w:val="002E05EA"/>
    <w:rsid w:val="002F055F"/>
    <w:rsid w:val="00507EE5"/>
    <w:rsid w:val="006B365F"/>
    <w:rsid w:val="007338A6"/>
    <w:rsid w:val="007A419E"/>
    <w:rsid w:val="007F169C"/>
    <w:rsid w:val="007F2A96"/>
    <w:rsid w:val="00821465"/>
    <w:rsid w:val="00AA7125"/>
    <w:rsid w:val="00AC1BED"/>
    <w:rsid w:val="00AC330F"/>
    <w:rsid w:val="00AE5699"/>
    <w:rsid w:val="00C138BE"/>
    <w:rsid w:val="00CC6505"/>
    <w:rsid w:val="00D50FB2"/>
    <w:rsid w:val="00F94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2E6829"/>
  <w15:chartTrackingRefBased/>
  <w15:docId w15:val="{F797BEB6-81A3-4967-8789-73456569D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38BE"/>
  </w:style>
  <w:style w:type="paragraph" w:styleId="Heading1">
    <w:name w:val="heading 1"/>
    <w:basedOn w:val="Normal"/>
    <w:next w:val="Normal"/>
    <w:link w:val="Heading1Char"/>
    <w:uiPriority w:val="9"/>
    <w:qFormat/>
    <w:rsid w:val="00C138BE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138BE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138B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138BE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138BE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138BE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138BE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138BE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138BE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E56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E5699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7338A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074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74FC"/>
  </w:style>
  <w:style w:type="paragraph" w:styleId="Footer">
    <w:name w:val="footer"/>
    <w:basedOn w:val="Normal"/>
    <w:link w:val="FooterChar"/>
    <w:uiPriority w:val="99"/>
    <w:unhideWhenUsed/>
    <w:rsid w:val="000074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74FC"/>
  </w:style>
  <w:style w:type="character" w:customStyle="1" w:styleId="Heading1Char">
    <w:name w:val="Heading 1 Char"/>
    <w:basedOn w:val="DefaultParagraphFont"/>
    <w:link w:val="Heading1"/>
    <w:uiPriority w:val="9"/>
    <w:rsid w:val="00C138BE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C138BE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138BE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138BE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138BE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138BE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138BE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138BE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138BE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138BE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C138B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C138BE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138BE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138BE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C138BE"/>
    <w:rPr>
      <w:b/>
      <w:bCs/>
    </w:rPr>
  </w:style>
  <w:style w:type="character" w:styleId="Emphasis">
    <w:name w:val="Emphasis"/>
    <w:basedOn w:val="DefaultParagraphFont"/>
    <w:uiPriority w:val="20"/>
    <w:qFormat/>
    <w:rsid w:val="00C138BE"/>
    <w:rPr>
      <w:i/>
      <w:iCs/>
      <w:color w:val="000000" w:themeColor="text1"/>
    </w:rPr>
  </w:style>
  <w:style w:type="paragraph" w:styleId="NoSpacing">
    <w:name w:val="No Spacing"/>
    <w:uiPriority w:val="1"/>
    <w:qFormat/>
    <w:rsid w:val="00C138B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138BE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138BE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138BE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138BE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C138B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138BE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C138BE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138BE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C138BE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138BE"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C138B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14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00915A94A94194BF0F18D063AC3E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DDFF6E-DD5B-4141-ACD5-9980F83E1157}"/>
      </w:docPartPr>
      <w:docPartBody>
        <w:p w:rsidR="00AB4921" w:rsidRDefault="001B7C4E" w:rsidP="001B7C4E">
          <w:pPr>
            <w:pStyle w:val="5D00915A94A94194BF0F18D063AC3E6B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0F31956AD0D94A32BF54E7D969BDE1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BCE48C-9439-472C-8B30-C399D1D273EC}"/>
      </w:docPartPr>
      <w:docPartBody>
        <w:p w:rsidR="00AB4921" w:rsidRDefault="001B7C4E" w:rsidP="001B7C4E">
          <w:pPr>
            <w:pStyle w:val="0F31956AD0D94A32BF54E7D969BDE1DD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ate]</w:t>
          </w:r>
        </w:p>
      </w:docPartBody>
    </w:docPart>
    <w:docPart>
      <w:docPartPr>
        <w:name w:val="E14BB5DDDF3A497E9EAD98676A620D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A1B9F8-14A1-4848-9EE0-495BBE98D992}"/>
      </w:docPartPr>
      <w:docPartBody>
        <w:p w:rsidR="00AB4921" w:rsidRDefault="001B7C4E">
          <w:r w:rsidRPr="003276CF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B7C4E"/>
    <w:rsid w:val="000522DE"/>
    <w:rsid w:val="001B7C4E"/>
    <w:rsid w:val="005F0C8C"/>
    <w:rsid w:val="007A21F7"/>
    <w:rsid w:val="009F36E5"/>
    <w:rsid w:val="00AB49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C4E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B7C4E"/>
    <w:rPr>
      <w:color w:val="808080"/>
    </w:rPr>
  </w:style>
  <w:style w:type="paragraph" w:customStyle="1" w:styleId="5D00915A94A94194BF0F18D063AC3E6B">
    <w:name w:val="5D00915A94A94194BF0F18D063AC3E6B"/>
    <w:rsid w:val="001B7C4E"/>
  </w:style>
  <w:style w:type="paragraph" w:customStyle="1" w:styleId="0F31956AD0D94A32BF54E7D969BDE1DD">
    <w:name w:val="0F31956AD0D94A32BF54E7D969BDE1DD"/>
    <w:rsid w:val="001B7C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-07-2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B792FEF-49BE-42D6-B1B9-4DA87F9A33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4</Pages>
  <Words>447</Words>
  <Characters>2550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>Hands-On Practice 03B</vt:lpstr>
      <vt:lpstr>    -- 02 JOIN -- test.db</vt:lpstr>
      <vt:lpstr>    -- 03 Junction Table -- test.db</vt:lpstr>
      <vt:lpstr>Screenshots</vt:lpstr>
      <vt:lpstr>Summary</vt:lpstr>
    </vt:vector>
  </TitlesOfParts>
  <Company/>
  <LinksUpToDate>false</LinksUpToDate>
  <CharactersWithSpaces>2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s-On Practice 03B</dc:title>
  <dc:subject/>
  <dc:creator>Thaddeus Thomas</dc:creator>
  <cp:keywords/>
  <dc:description/>
  <cp:lastModifiedBy>Thaddeus Thomas</cp:lastModifiedBy>
  <cp:revision>16</cp:revision>
  <cp:lastPrinted>2022-07-17T17:49:00Z</cp:lastPrinted>
  <dcterms:created xsi:type="dcterms:W3CDTF">2021-05-14T06:22:00Z</dcterms:created>
  <dcterms:modified xsi:type="dcterms:W3CDTF">2022-07-18T17:45:00Z</dcterms:modified>
</cp:coreProperties>
</file>